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62DF9" w14:textId="6FE4F47B" w:rsidR="00811944" w:rsidRPr="00811944" w:rsidRDefault="00811944" w:rsidP="00811944">
      <w:pPr>
        <w:jc w:val="center"/>
        <w:rPr>
          <w:b/>
          <w:bCs/>
          <w:sz w:val="52"/>
          <w:szCs w:val="52"/>
          <w:u w:val="double"/>
        </w:rPr>
      </w:pPr>
      <w:r w:rsidRPr="00811944">
        <w:rPr>
          <w:b/>
          <w:bCs/>
          <w:sz w:val="52"/>
          <w:szCs w:val="52"/>
          <w:u w:val="double"/>
        </w:rPr>
        <w:t>Mirror #</w:t>
      </w:r>
      <w:r w:rsidR="00FB4E91">
        <w:rPr>
          <w:b/>
          <w:bCs/>
          <w:sz w:val="52"/>
          <w:szCs w:val="52"/>
          <w:u w:val="double"/>
        </w:rPr>
        <w:t xml:space="preserve">    .</w:t>
      </w:r>
    </w:p>
    <w:p w14:paraId="5006169F" w14:textId="12207A6F" w:rsidR="00811944" w:rsidRPr="00811944" w:rsidRDefault="00811944" w:rsidP="00811944">
      <w:pPr>
        <w:jc w:val="center"/>
        <w:rPr>
          <w:b/>
          <w:bCs/>
          <w:sz w:val="40"/>
          <w:szCs w:val="40"/>
          <w:u w:val="single"/>
        </w:rPr>
      </w:pPr>
      <w:r w:rsidRPr="00811944">
        <w:rPr>
          <w:b/>
          <w:bCs/>
          <w:sz w:val="40"/>
          <w:szCs w:val="40"/>
          <w:u w:val="single"/>
        </w:rPr>
        <w:t>Deviation of sunlight from focus point of central mirror</w:t>
      </w:r>
    </w:p>
    <w:p w14:paraId="51296E03" w14:textId="11FB38ED" w:rsidR="00811944" w:rsidRDefault="00811944" w:rsidP="00811944">
      <w:pPr>
        <w:jc w:val="right"/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Date:_</w:t>
      </w:r>
      <w:proofErr w:type="gramEnd"/>
      <w:r>
        <w:rPr>
          <w:b/>
          <w:bCs/>
          <w:sz w:val="36"/>
          <w:szCs w:val="36"/>
        </w:rPr>
        <w:t>__/___/______</w:t>
      </w:r>
    </w:p>
    <w:p w14:paraId="6DC3A274" w14:textId="3D5F3AAB" w:rsidR="005F10CF" w:rsidRPr="00811944" w:rsidRDefault="005F10CF" w:rsidP="00811944">
      <w:pPr>
        <w:jc w:val="right"/>
        <w:rPr>
          <w:b/>
          <w:bCs/>
          <w:sz w:val="36"/>
          <w:szCs w:val="36"/>
        </w:rPr>
      </w:pPr>
      <w:proofErr w:type="gramStart"/>
      <w:r>
        <w:rPr>
          <w:b/>
          <w:bCs/>
          <w:sz w:val="36"/>
          <w:szCs w:val="36"/>
        </w:rPr>
        <w:t>Latitude:_</w:t>
      </w:r>
      <w:proofErr w:type="gramEnd"/>
      <w:r>
        <w:rPr>
          <w:b/>
          <w:bCs/>
          <w:sz w:val="36"/>
          <w:szCs w:val="36"/>
        </w:rPr>
        <w:t>_____________; Longitude: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3"/>
        <w:gridCol w:w="1627"/>
        <w:gridCol w:w="1627"/>
        <w:gridCol w:w="1031"/>
        <w:gridCol w:w="959"/>
        <w:gridCol w:w="1030"/>
        <w:gridCol w:w="1048"/>
      </w:tblGrid>
      <w:tr w:rsidR="00BF045E" w14:paraId="4C1D2273" w14:textId="782AC6D3" w:rsidTr="008219AD">
        <w:trPr>
          <w:trHeight w:val="540"/>
          <w:jc w:val="center"/>
        </w:trPr>
        <w:tc>
          <w:tcPr>
            <w:tcW w:w="1223" w:type="dxa"/>
            <w:vMerge w:val="restart"/>
          </w:tcPr>
          <w:p w14:paraId="0CE57F1F" w14:textId="4017ADB7" w:rsidR="00BF045E" w:rsidRPr="00811944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ime</w:t>
            </w:r>
          </w:p>
        </w:tc>
        <w:tc>
          <w:tcPr>
            <w:tcW w:w="1627" w:type="dxa"/>
            <w:vMerge w:val="restart"/>
          </w:tcPr>
          <w:p w14:paraId="5B4A8CBF" w14:textId="0F683F86" w:rsidR="00BF045E" w:rsidRPr="00811944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x- deviation (</w:t>
            </w:r>
            <w:r w:rsidR="00890D83">
              <w:rPr>
                <w:b/>
                <w:bCs/>
                <w:sz w:val="36"/>
                <w:szCs w:val="36"/>
              </w:rPr>
              <w:t>West</w:t>
            </w:r>
            <w:r>
              <w:rPr>
                <w:b/>
                <w:bCs/>
                <w:sz w:val="36"/>
                <w:szCs w:val="36"/>
              </w:rPr>
              <w:t>)</w:t>
            </w:r>
          </w:p>
        </w:tc>
        <w:tc>
          <w:tcPr>
            <w:tcW w:w="1627" w:type="dxa"/>
            <w:vMerge w:val="restart"/>
          </w:tcPr>
          <w:p w14:paraId="560655F9" w14:textId="78BF7E65" w:rsidR="00BF045E" w:rsidRPr="00811944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y</w:t>
            </w:r>
            <w:r w:rsidRPr="00811944">
              <w:rPr>
                <w:b/>
                <w:bCs/>
                <w:sz w:val="36"/>
                <w:szCs w:val="36"/>
              </w:rPr>
              <w:t>-deviation (North)</w:t>
            </w:r>
          </w:p>
        </w:tc>
        <w:tc>
          <w:tcPr>
            <w:tcW w:w="1990" w:type="dxa"/>
            <w:gridSpan w:val="2"/>
          </w:tcPr>
          <w:p w14:paraId="1950E633" w14:textId="453F106D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Arduino</w:t>
            </w:r>
          </w:p>
        </w:tc>
        <w:tc>
          <w:tcPr>
            <w:tcW w:w="2078" w:type="dxa"/>
            <w:gridSpan w:val="2"/>
          </w:tcPr>
          <w:p w14:paraId="1C1A7508" w14:textId="4119FFB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Required</w:t>
            </w:r>
          </w:p>
        </w:tc>
      </w:tr>
      <w:tr w:rsidR="00BF045E" w14:paraId="5E7EC093" w14:textId="77777777" w:rsidTr="008219AD">
        <w:trPr>
          <w:trHeight w:val="765"/>
          <w:jc w:val="center"/>
        </w:trPr>
        <w:tc>
          <w:tcPr>
            <w:tcW w:w="1223" w:type="dxa"/>
            <w:vMerge/>
          </w:tcPr>
          <w:p w14:paraId="37F5A9B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627" w:type="dxa"/>
            <w:vMerge/>
          </w:tcPr>
          <w:p w14:paraId="667BC12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627" w:type="dxa"/>
            <w:vMerge/>
          </w:tcPr>
          <w:p w14:paraId="34AE6E9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</w:p>
        </w:tc>
        <w:tc>
          <w:tcPr>
            <w:tcW w:w="1031" w:type="dxa"/>
          </w:tcPr>
          <w:p w14:paraId="22D5FDF0" w14:textId="5BF010AA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Alt</w:t>
            </w:r>
          </w:p>
        </w:tc>
        <w:tc>
          <w:tcPr>
            <w:tcW w:w="959" w:type="dxa"/>
          </w:tcPr>
          <w:p w14:paraId="067B9A8F" w14:textId="5314131C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Azi</w:t>
            </w:r>
          </w:p>
        </w:tc>
        <w:tc>
          <w:tcPr>
            <w:tcW w:w="1030" w:type="dxa"/>
          </w:tcPr>
          <w:p w14:paraId="4EE52688" w14:textId="6086BF53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proofErr w:type="spellStart"/>
            <w:r>
              <w:rPr>
                <w:b/>
                <w:bCs/>
                <w:sz w:val="36"/>
                <w:szCs w:val="36"/>
              </w:rPr>
              <w:t>Alt_R</w:t>
            </w:r>
            <w:proofErr w:type="spellEnd"/>
          </w:p>
        </w:tc>
        <w:tc>
          <w:tcPr>
            <w:tcW w:w="1048" w:type="dxa"/>
          </w:tcPr>
          <w:p w14:paraId="48040D4B" w14:textId="56094668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</w:rPr>
            </w:pPr>
            <w:proofErr w:type="spellStart"/>
            <w:r>
              <w:rPr>
                <w:b/>
                <w:bCs/>
                <w:sz w:val="36"/>
                <w:szCs w:val="36"/>
              </w:rPr>
              <w:t>Azi_R</w:t>
            </w:r>
            <w:proofErr w:type="spellEnd"/>
          </w:p>
        </w:tc>
      </w:tr>
      <w:tr w:rsidR="00BF045E" w14:paraId="233A10C4" w14:textId="3E08686E" w:rsidTr="008219AD">
        <w:trPr>
          <w:jc w:val="center"/>
        </w:trPr>
        <w:tc>
          <w:tcPr>
            <w:tcW w:w="1223" w:type="dxa"/>
          </w:tcPr>
          <w:p w14:paraId="14BF6C53" w14:textId="47C6C936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0EAB57C4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5E52A2B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332E1C8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2A9728C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0B970478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639B2A7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57645EC0" w14:textId="52B8DD4A" w:rsidTr="008219AD">
        <w:trPr>
          <w:jc w:val="center"/>
        </w:trPr>
        <w:tc>
          <w:tcPr>
            <w:tcW w:w="1223" w:type="dxa"/>
          </w:tcPr>
          <w:p w14:paraId="05A1FC75" w14:textId="3021EA8B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325ED26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7ABA47E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5B55B40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0979ED5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18A964B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190E335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573BD53A" w14:textId="50D4EADF" w:rsidTr="008219AD">
        <w:trPr>
          <w:jc w:val="center"/>
        </w:trPr>
        <w:tc>
          <w:tcPr>
            <w:tcW w:w="1223" w:type="dxa"/>
          </w:tcPr>
          <w:p w14:paraId="4093C7B0" w14:textId="202FACBE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00607FE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1117C06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2D6D8F5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32E322E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71277E3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13434B6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643A92FE" w14:textId="17B142FB" w:rsidTr="008219AD">
        <w:trPr>
          <w:jc w:val="center"/>
        </w:trPr>
        <w:tc>
          <w:tcPr>
            <w:tcW w:w="1223" w:type="dxa"/>
          </w:tcPr>
          <w:p w14:paraId="2D6FFCAD" w14:textId="6002AB1F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3C3D466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15C290D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5D02801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7EEB2B1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30121E7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06635B5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3D24021A" w14:textId="2CB50A3A" w:rsidTr="008219AD">
        <w:trPr>
          <w:jc w:val="center"/>
        </w:trPr>
        <w:tc>
          <w:tcPr>
            <w:tcW w:w="1223" w:type="dxa"/>
          </w:tcPr>
          <w:p w14:paraId="3625F7C9" w14:textId="616BA3A5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699FA7D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2CF7E54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48576F3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4891755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02C28E6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38562E2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12E24006" w14:textId="5D36961E" w:rsidTr="008219AD">
        <w:trPr>
          <w:jc w:val="center"/>
        </w:trPr>
        <w:tc>
          <w:tcPr>
            <w:tcW w:w="1223" w:type="dxa"/>
          </w:tcPr>
          <w:p w14:paraId="29717E75" w14:textId="7971D38B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020D0E4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49E936A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48C5AE2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65C6FC9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5914F68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1229DCF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49EA7156" w14:textId="6B0E7798" w:rsidTr="008219AD">
        <w:trPr>
          <w:jc w:val="center"/>
        </w:trPr>
        <w:tc>
          <w:tcPr>
            <w:tcW w:w="1223" w:type="dxa"/>
          </w:tcPr>
          <w:p w14:paraId="0CBED5C3" w14:textId="1ECD7D33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101B5A6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0468F778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786036F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33D5F493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00CC189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250F053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4793C030" w14:textId="4C47161F" w:rsidTr="008219AD">
        <w:trPr>
          <w:jc w:val="center"/>
        </w:trPr>
        <w:tc>
          <w:tcPr>
            <w:tcW w:w="1223" w:type="dxa"/>
          </w:tcPr>
          <w:p w14:paraId="420AD9AB" w14:textId="4C48D130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354D3E6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6F5FC19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62835D6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542F3C6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0C5B2E9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5E287DA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7D6BBC35" w14:textId="52683F36" w:rsidTr="008219AD">
        <w:trPr>
          <w:jc w:val="center"/>
        </w:trPr>
        <w:tc>
          <w:tcPr>
            <w:tcW w:w="1223" w:type="dxa"/>
          </w:tcPr>
          <w:p w14:paraId="0A40B999" w14:textId="208DF91A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701CD2FC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1CD6F46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463DFCD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5EF7EBC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15A09124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044DDD8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06A930C0" w14:textId="3A382E87" w:rsidTr="008219AD">
        <w:trPr>
          <w:jc w:val="center"/>
        </w:trPr>
        <w:tc>
          <w:tcPr>
            <w:tcW w:w="1223" w:type="dxa"/>
          </w:tcPr>
          <w:p w14:paraId="29202974" w14:textId="019A2C0C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51E305B4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0D5EBDE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6FB757C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608B728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5511BDF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185DCA83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5AB2F889" w14:textId="612EB26B" w:rsidTr="008219AD">
        <w:trPr>
          <w:jc w:val="center"/>
        </w:trPr>
        <w:tc>
          <w:tcPr>
            <w:tcW w:w="1223" w:type="dxa"/>
          </w:tcPr>
          <w:p w14:paraId="23BFEEB3" w14:textId="1298746C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1534FE4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2D0CAF6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5BCA0B8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5263B08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2A2DA9A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577FA0D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501F848D" w14:textId="564B3100" w:rsidTr="008219AD">
        <w:trPr>
          <w:jc w:val="center"/>
        </w:trPr>
        <w:tc>
          <w:tcPr>
            <w:tcW w:w="1223" w:type="dxa"/>
          </w:tcPr>
          <w:p w14:paraId="1EF576FD" w14:textId="7DB6FF37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49E28BD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131CBA3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777B6F28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2707AA6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0C1E868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1DA3AA5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2B75A6E5" w14:textId="2ACB71B3" w:rsidTr="008219AD">
        <w:trPr>
          <w:jc w:val="center"/>
        </w:trPr>
        <w:tc>
          <w:tcPr>
            <w:tcW w:w="1223" w:type="dxa"/>
          </w:tcPr>
          <w:p w14:paraId="642CE924" w14:textId="7069DE38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29F8F4B4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4ED06313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01FFC94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6B359E8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6AE1524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59D5B78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5D8F5CCB" w14:textId="76EF2F54" w:rsidTr="008219AD">
        <w:trPr>
          <w:jc w:val="center"/>
        </w:trPr>
        <w:tc>
          <w:tcPr>
            <w:tcW w:w="1223" w:type="dxa"/>
          </w:tcPr>
          <w:p w14:paraId="5B90749C" w14:textId="287F0EE5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4FD6613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6E5C149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7976CEB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686D3E7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7821012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50F78F9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74D308CD" w14:textId="444B96CD" w:rsidTr="008219AD">
        <w:trPr>
          <w:jc w:val="center"/>
        </w:trPr>
        <w:tc>
          <w:tcPr>
            <w:tcW w:w="1223" w:type="dxa"/>
          </w:tcPr>
          <w:p w14:paraId="5FE7B388" w14:textId="2D6B271B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56DF55CD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50EB7AC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3DA3D7B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4248C28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23B44B0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22E50A3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2F7B6F51" w14:textId="77777777" w:rsidTr="008219AD">
        <w:trPr>
          <w:jc w:val="center"/>
        </w:trPr>
        <w:tc>
          <w:tcPr>
            <w:tcW w:w="1223" w:type="dxa"/>
          </w:tcPr>
          <w:p w14:paraId="7BF79B36" w14:textId="77777777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650A589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58F5309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51569A6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026E311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585D363C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0AF68C92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4DF53632" w14:textId="77777777" w:rsidTr="008219AD">
        <w:trPr>
          <w:jc w:val="center"/>
        </w:trPr>
        <w:tc>
          <w:tcPr>
            <w:tcW w:w="1223" w:type="dxa"/>
          </w:tcPr>
          <w:p w14:paraId="18CDDE1B" w14:textId="77777777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2CCE624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049D785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281F6C91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5894B5E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5C13B78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7B74E153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1148B40B" w14:textId="77777777" w:rsidTr="008219AD">
        <w:trPr>
          <w:jc w:val="center"/>
        </w:trPr>
        <w:tc>
          <w:tcPr>
            <w:tcW w:w="1223" w:type="dxa"/>
          </w:tcPr>
          <w:p w14:paraId="6A177FC2" w14:textId="77777777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228D1D54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1AAAEFEB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2AC2BA07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0B67661A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18C4B8D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4DF37E7F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  <w:tr w:rsidR="00BF045E" w14:paraId="0B547253" w14:textId="77777777" w:rsidTr="008219AD">
        <w:trPr>
          <w:jc w:val="center"/>
        </w:trPr>
        <w:tc>
          <w:tcPr>
            <w:tcW w:w="1223" w:type="dxa"/>
          </w:tcPr>
          <w:p w14:paraId="16791AB1" w14:textId="77777777" w:rsidR="00BF045E" w:rsidRPr="00811944" w:rsidRDefault="00BF045E" w:rsidP="00811944">
            <w:pPr>
              <w:jc w:val="center"/>
              <w:rPr>
                <w:sz w:val="36"/>
                <w:szCs w:val="36"/>
              </w:rPr>
            </w:pPr>
          </w:p>
        </w:tc>
        <w:tc>
          <w:tcPr>
            <w:tcW w:w="1627" w:type="dxa"/>
          </w:tcPr>
          <w:p w14:paraId="3F01B55E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627" w:type="dxa"/>
          </w:tcPr>
          <w:p w14:paraId="3F97B269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1" w:type="dxa"/>
          </w:tcPr>
          <w:p w14:paraId="39A4492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959" w:type="dxa"/>
          </w:tcPr>
          <w:p w14:paraId="6E962870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30" w:type="dxa"/>
          </w:tcPr>
          <w:p w14:paraId="119A4C66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  <w:tc>
          <w:tcPr>
            <w:tcW w:w="1048" w:type="dxa"/>
          </w:tcPr>
          <w:p w14:paraId="67719455" w14:textId="77777777" w:rsidR="00BF045E" w:rsidRDefault="00BF045E" w:rsidP="00811944">
            <w:pPr>
              <w:jc w:val="center"/>
              <w:rPr>
                <w:b/>
                <w:bCs/>
                <w:sz w:val="36"/>
                <w:szCs w:val="36"/>
                <w:u w:val="single"/>
              </w:rPr>
            </w:pPr>
          </w:p>
        </w:tc>
      </w:tr>
    </w:tbl>
    <w:p w14:paraId="532DCAD0" w14:textId="77777777" w:rsidR="00811944" w:rsidRPr="00811944" w:rsidRDefault="00811944" w:rsidP="00811944">
      <w:pPr>
        <w:jc w:val="center"/>
        <w:rPr>
          <w:b/>
          <w:bCs/>
          <w:sz w:val="36"/>
          <w:szCs w:val="36"/>
          <w:u w:val="single"/>
        </w:rPr>
      </w:pPr>
    </w:p>
    <w:sectPr w:rsidR="00811944" w:rsidRPr="00811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tjA0NLU0NjIyNDVU0lEKTi0uzszPAykwqgUAFugo7CwAAAA="/>
  </w:docVars>
  <w:rsids>
    <w:rsidRoot w:val="00811944"/>
    <w:rsid w:val="005F10CF"/>
    <w:rsid w:val="00811944"/>
    <w:rsid w:val="008219AD"/>
    <w:rsid w:val="00890D83"/>
    <w:rsid w:val="00BF045E"/>
    <w:rsid w:val="00FB4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EEE4"/>
  <w15:chartTrackingRefBased/>
  <w15:docId w15:val="{CC0E265B-28EB-4138-B997-7D08BF4D2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19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Akhtar</dc:creator>
  <cp:keywords/>
  <dc:description/>
  <cp:lastModifiedBy>Javed Akhtar</cp:lastModifiedBy>
  <cp:revision>6</cp:revision>
  <cp:lastPrinted>2021-06-19T13:21:00Z</cp:lastPrinted>
  <dcterms:created xsi:type="dcterms:W3CDTF">2021-06-12T02:21:00Z</dcterms:created>
  <dcterms:modified xsi:type="dcterms:W3CDTF">2021-06-19T13:21:00Z</dcterms:modified>
</cp:coreProperties>
</file>